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e8fac699-53a6-45aa-bd7e-2ec1bbc008ef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5Z</dcterms:created>
  <dcterms:modified xsi:type="dcterms:W3CDTF">2023-09-12T1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